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86BEF99" w:rsidR="004C520A" w:rsidRDefault="00EA711C">
      <w:r>
        <w:rPr>
          <w:noProof/>
        </w:rPr>
        <w:drawing>
          <wp:anchor distT="0" distB="0" distL="114300" distR="114300" simplePos="0" relativeHeight="251658240" behindDoc="0" locked="0" layoutInCell="1" allowOverlap="1" wp14:anchorId="48461324" wp14:editId="4B866433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085329E5" w:rsidR="00231F8A" w:rsidRDefault="00231F8A"/>
    <w:p w14:paraId="2C50420B" w14:textId="014C7237" w:rsidR="00231F8A" w:rsidRDefault="00231F8A"/>
    <w:p w14:paraId="70733C41" w14:textId="6AE555A1" w:rsidR="00031E15" w:rsidRDefault="00031E15">
      <w:commentRangeStart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625FC9A0" wp14:editId="4ED952EC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4B1816">
        <w:rPr>
          <w:rStyle w:val="CommentReference"/>
        </w:rPr>
        <w:commentReference w:id="0"/>
      </w:r>
    </w:p>
    <w:p w14:paraId="7040B6EA" w14:textId="241B0B24" w:rsidR="00031E15" w:rsidRDefault="00031E15"/>
    <w:p w14:paraId="4F86303A" w14:textId="7C0282E1" w:rsidR="00031E15" w:rsidRDefault="00031E15"/>
    <w:p w14:paraId="75141C48" w14:textId="0674F928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64CAE6DD" w:rsidR="00031E15" w:rsidRPr="00031E15" w:rsidRDefault="00031E15" w:rsidP="00031E15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[Company Name] Staff 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64CAE6DD" w:rsidR="00031E15" w:rsidRPr="00031E15" w:rsidRDefault="00031E15" w:rsidP="00031E15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[Company Name] Staff 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71ACDE2D" w:rsidR="00031E15" w:rsidRDefault="00031E15"/>
    <w:p w14:paraId="73EB8AB4" w14:textId="57F38D60" w:rsidR="00031E15" w:rsidRDefault="00031E15"/>
    <w:p w14:paraId="45FA8D58" w14:textId="380D3971" w:rsidR="00031E15" w:rsidRDefault="00031E15"/>
    <w:p w14:paraId="6E618109" w14:textId="3CF67FB8" w:rsidR="00031E15" w:rsidRPr="00A73FB8" w:rsidRDefault="00B60045" w:rsidP="00C00870">
      <w:pPr>
        <w:rPr>
          <w:b/>
          <w:bCs/>
        </w:rPr>
      </w:pPr>
      <w:r w:rsidRPr="00A73FB8">
        <w:rPr>
          <w:b/>
          <w:bCs/>
        </w:rPr>
        <w:t xml:space="preserve">It’s people like you who make [company name] special, </w:t>
      </w:r>
      <w:r w:rsidR="008C2967" w:rsidRPr="00A73FB8">
        <w:rPr>
          <w:b/>
          <w:bCs/>
        </w:rPr>
        <w:t xml:space="preserve">and who enable us to do the very important job we do, every day. We’re always looking for more amazing team members; people who will make a difference </w:t>
      </w:r>
      <w:r w:rsidR="00C74BEC" w:rsidRPr="00A73FB8">
        <w:rPr>
          <w:b/>
          <w:bCs/>
        </w:rPr>
        <w:t xml:space="preserve">to our residents and provide them with the best care possible. </w:t>
      </w:r>
    </w:p>
    <w:p w14:paraId="69AB2BA9" w14:textId="77777777" w:rsidR="00F33474" w:rsidRDefault="00C74BEC" w:rsidP="00C00870">
      <w:r>
        <w:t xml:space="preserve">You already have a network </w:t>
      </w:r>
      <w:r w:rsidR="001344D7">
        <w:t xml:space="preserve">of people you know who might make great care staff. This could be family members, friends or your broader social media network. </w:t>
      </w:r>
      <w:r w:rsidR="001B7B78">
        <w:t xml:space="preserve">We want to make it </w:t>
      </w:r>
      <w:r w:rsidR="001B7B78" w:rsidRPr="00D13805">
        <w:rPr>
          <w:b/>
          <w:bCs/>
          <w:color w:val="5DC2A6" w:themeColor="accent2"/>
        </w:rPr>
        <w:t>simple</w:t>
      </w:r>
      <w:r w:rsidR="001B7B78">
        <w:t xml:space="preserve"> and </w:t>
      </w:r>
      <w:r w:rsidR="001B7B78" w:rsidRPr="00D13805">
        <w:rPr>
          <w:b/>
          <w:bCs/>
          <w:color w:val="5DC2A6" w:themeColor="accent2"/>
        </w:rPr>
        <w:t>rewarding</w:t>
      </w:r>
      <w:r w:rsidR="001B7B78">
        <w:t xml:space="preserve"> for you to recommend </w:t>
      </w:r>
      <w:r w:rsidR="00A73FB8">
        <w:t xml:space="preserve">us as a great place to work. </w:t>
      </w:r>
    </w:p>
    <w:p w14:paraId="0F153D9B" w14:textId="7D4EB10A" w:rsidR="00A73FB8" w:rsidRDefault="00034370" w:rsidP="00C00870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62336" behindDoc="0" locked="0" layoutInCell="1" allowOverlap="1" wp14:anchorId="724D0CD7" wp14:editId="601745AF">
            <wp:simplePos x="0" y="0"/>
            <wp:positionH relativeFrom="margin">
              <wp:posOffset>3478530</wp:posOffset>
            </wp:positionH>
            <wp:positionV relativeFrom="paragraph">
              <wp:posOffset>906145</wp:posOffset>
            </wp:positionV>
            <wp:extent cx="2732405" cy="66294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240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FB8">
        <w:t>To make it easy for you to refer people, we are</w:t>
      </w:r>
      <w:r w:rsidR="002F275E">
        <w:t xml:space="preserve"> soon</w:t>
      </w:r>
      <w:r w:rsidR="00A73FB8">
        <w:t xml:space="preserve"> launch</w:t>
      </w:r>
      <w:r w:rsidR="002F275E">
        <w:t>ing</w:t>
      </w:r>
      <w:r w:rsidR="00A73FB8">
        <w:t xml:space="preserve"> a new employee referral app: </w:t>
      </w:r>
      <w:r w:rsidR="00A73FB8" w:rsidRPr="00034370">
        <w:rPr>
          <w:b/>
          <w:bCs/>
          <w:color w:val="5DC2A6" w:themeColor="accent2"/>
        </w:rPr>
        <w:t>Care Friends</w:t>
      </w:r>
      <w:r w:rsidR="00A73FB8">
        <w:t>.</w:t>
      </w:r>
      <w:r w:rsidR="00F33474">
        <w:t xml:space="preserve"> </w:t>
      </w:r>
      <w:r w:rsidR="009008D9">
        <w:t xml:space="preserve">Care Friends is an easy-to-use app on your mobile phone </w:t>
      </w:r>
      <w:r w:rsidR="00E16FE7">
        <w:t xml:space="preserve">that you can use to share our vacancies and get rewarded instantly. Simply share </w:t>
      </w:r>
      <w:r w:rsidR="00D944D2">
        <w:t xml:space="preserve">our jobs with your network and you’ll start to earn points. </w:t>
      </w:r>
    </w:p>
    <w:p w14:paraId="48BC2254" w14:textId="25605FFA" w:rsidR="00F33474" w:rsidRDefault="00F33474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255C30" wp14:editId="24FEAB6E">
                <wp:simplePos x="0" y="0"/>
                <wp:positionH relativeFrom="column">
                  <wp:posOffset>-11430</wp:posOffset>
                </wp:positionH>
                <wp:positionV relativeFrom="paragraph">
                  <wp:posOffset>82550</wp:posOffset>
                </wp:positionV>
                <wp:extent cx="2758440" cy="525780"/>
                <wp:effectExtent l="38100" t="38100" r="99060" b="10287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8440" cy="52578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E5043" w14:textId="5A7A3344" w:rsidR="00F33474" w:rsidRPr="00F33474" w:rsidRDefault="00F33474" w:rsidP="00F33474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33474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1 point is worth $1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255C30" id="Rectangle: Rounded Corners 4" o:spid="_x0000_s1027" style="position:absolute;margin-left:-.9pt;margin-top:6.5pt;width:217.2pt;height:41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60E5043" w14:textId="5A7A3344" w:rsidR="00F33474" w:rsidRPr="00F33474" w:rsidRDefault="00F33474" w:rsidP="00F33474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F33474">
                        <w:rPr>
                          <w:b/>
                          <w:bCs/>
                          <w:sz w:val="32"/>
                          <w:szCs w:val="32"/>
                        </w:rPr>
                        <w:t>1 point is worth $1!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2FFB0F" w14:textId="77777777" w:rsidR="00F33474" w:rsidRDefault="00F33474" w:rsidP="00C00870"/>
    <w:p w14:paraId="318552C5" w14:textId="77777777" w:rsidR="00F33474" w:rsidRDefault="00F33474" w:rsidP="00C00870"/>
    <w:p w14:paraId="1134BD7E" w14:textId="6041EBD1" w:rsidR="00D944D2" w:rsidRDefault="00D944D2" w:rsidP="00C00870">
      <w:r>
        <w:t xml:space="preserve">You </w:t>
      </w:r>
      <w:r w:rsidR="009A0895">
        <w:t>can start earning points even by just signing up to the app!</w:t>
      </w:r>
    </w:p>
    <w:p w14:paraId="500DCB6A" w14:textId="6D699ABF" w:rsidR="00495792" w:rsidRDefault="00495792" w:rsidP="00C00870">
      <w:r>
        <w:t>You can also start earning bonus points, just by supporting our company and residents. More information about this will follow.</w:t>
      </w:r>
    </w:p>
    <w:p w14:paraId="33AEEA03" w14:textId="7F5E684E" w:rsidR="00495792" w:rsidRDefault="00C00870" w:rsidP="00C00870">
      <w:r>
        <w:t>Being a Care Friend is easy and benefits us all by growing our team with the right people, whilst putting extra cash in your pocket. What’ not to love about that?</w:t>
      </w:r>
    </w:p>
    <w:p w14:paraId="139F4223" w14:textId="77777777" w:rsidR="00F33474" w:rsidRDefault="00F33474" w:rsidP="00C00870">
      <w:pPr>
        <w:rPr>
          <w:b/>
          <w:bCs/>
          <w:color w:val="5DC2A6" w:themeColor="accent2"/>
        </w:rPr>
      </w:pPr>
    </w:p>
    <w:p w14:paraId="0E4D885A" w14:textId="46B6AECE" w:rsidR="00C00870" w:rsidRPr="00A81040" w:rsidRDefault="00C00870" w:rsidP="00C00870">
      <w:pPr>
        <w:rPr>
          <w:b/>
          <w:bCs/>
          <w:color w:val="5DC2A6" w:themeColor="accent2"/>
          <w:sz w:val="28"/>
          <w:szCs w:val="28"/>
        </w:rPr>
      </w:pPr>
      <w:r w:rsidRPr="00A81040">
        <w:rPr>
          <w:b/>
          <w:bCs/>
          <w:color w:val="5DC2A6" w:themeColor="accent2"/>
          <w:sz w:val="28"/>
          <w:szCs w:val="28"/>
        </w:rPr>
        <w:t xml:space="preserve">Stay tuned. More information coming soon. </w:t>
      </w:r>
    </w:p>
    <w:p w14:paraId="10C53239" w14:textId="78246C3A" w:rsidR="00031E15" w:rsidRDefault="00031E15"/>
    <w:p w14:paraId="6B7A5483" w14:textId="77777777" w:rsidR="00031E15" w:rsidRDefault="00031E15"/>
    <w:sectPr w:rsidR="00031E15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37:00Z" w:initials="MG">
    <w:p w14:paraId="3A4C1EA9" w14:textId="77777777" w:rsidR="004B1816" w:rsidRDefault="004B1816" w:rsidP="00CE79B7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4C1E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E18E" w16cex:dateUtc="2022-08-09T03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4C1EA9" w16cid:durableId="269CE18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rAUAQ5eg9CwAAAA="/>
  </w:docVars>
  <w:rsids>
    <w:rsidRoot w:val="00231F8A"/>
    <w:rsid w:val="00031E15"/>
    <w:rsid w:val="00034370"/>
    <w:rsid w:val="001344D7"/>
    <w:rsid w:val="001B7B78"/>
    <w:rsid w:val="00211C8C"/>
    <w:rsid w:val="00231F8A"/>
    <w:rsid w:val="002956C6"/>
    <w:rsid w:val="002F275E"/>
    <w:rsid w:val="00387CAE"/>
    <w:rsid w:val="003A6CCD"/>
    <w:rsid w:val="00495792"/>
    <w:rsid w:val="004B1816"/>
    <w:rsid w:val="004C520A"/>
    <w:rsid w:val="006F346F"/>
    <w:rsid w:val="008C2967"/>
    <w:rsid w:val="009008D9"/>
    <w:rsid w:val="009A0895"/>
    <w:rsid w:val="00A37D81"/>
    <w:rsid w:val="00A73FB8"/>
    <w:rsid w:val="00A81040"/>
    <w:rsid w:val="00B60045"/>
    <w:rsid w:val="00C00870"/>
    <w:rsid w:val="00C74BEC"/>
    <w:rsid w:val="00D13805"/>
    <w:rsid w:val="00D944D2"/>
    <w:rsid w:val="00E16FE7"/>
    <w:rsid w:val="00EA711C"/>
    <w:rsid w:val="00F33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B18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18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18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8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8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8D05C1-29E0-404E-BE6E-9D0E4C86844D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customXml/itemProps2.xml><?xml version="1.0" encoding="utf-8"?>
<ds:datastoreItem xmlns:ds="http://schemas.openxmlformats.org/officeDocument/2006/customXml" ds:itemID="{27C85D83-7BE5-4152-8B14-713F97DBAB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66283D-FEEF-474F-9D3D-9D1CCAB05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21</cp:revision>
  <dcterms:created xsi:type="dcterms:W3CDTF">2022-08-09T01:02:00Z</dcterms:created>
  <dcterms:modified xsi:type="dcterms:W3CDTF">2022-08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